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47996" w14:textId="3C287F2D" w:rsidR="00584AA1" w:rsidRDefault="00584AA1" w:rsidP="00584AA1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584AA1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N</w:t>
      </w:r>
      <w:r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OTICE OF A DISCIPLINARY HEARING</w:t>
      </w:r>
    </w:p>
    <w:p w14:paraId="210A6F95" w14:textId="73ED6FCB" w:rsidR="00584AA1" w:rsidRP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8676E9D" w14:textId="77777777" w:rsidR="00584AA1" w:rsidRP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30B3B74" w14:textId="3346BCCE" w:rsid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[DATE]</w:t>
      </w:r>
    </w:p>
    <w:p w14:paraId="3BC60832" w14:textId="77777777" w:rsid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</w:pPr>
    </w:p>
    <w:p w14:paraId="0BD88D53" w14:textId="0DE1AECA" w:rsid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EMPLOYEE NAME]</w:t>
      </w:r>
    </w:p>
    <w:p w14:paraId="25FB4304" w14:textId="77777777" w:rsidR="00584AA1" w:rsidRP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1E967DFD" w14:textId="45E420B5" w:rsidR="00584AA1" w:rsidRP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DEPARTMENT]</w:t>
      </w:r>
    </w:p>
    <w:p w14:paraId="0E6C06D7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14F14D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1E022F3" w14:textId="33AA1501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N</w:t>
      </w: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OTICE OF A DISCIPLINARY HEARING</w:t>
      </w:r>
    </w:p>
    <w:p w14:paraId="7EA994BF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ABC66B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Notice is hereby given that an allegation of ________________________________________________________________________</w:t>
      </w:r>
    </w:p>
    <w:p w14:paraId="38BE242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717E78B5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1BE9B7F5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55F3BD1B" w14:textId="15C6321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02AAA56E" w14:textId="6F7C4BB5" w:rsid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has been brought against you and that a disciplinary hearing will be held.</w:t>
      </w:r>
    </w:p>
    <w:p w14:paraId="0E71572B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679920A9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886D9F8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etails of Hearing:</w:t>
      </w:r>
    </w:p>
    <w:p w14:paraId="6865097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0729C6C6" w14:textId="75BD47E9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[DATE]</w:t>
      </w:r>
    </w:p>
    <w:p w14:paraId="68BB3C8B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(48 hrs notice)</w:t>
      </w:r>
    </w:p>
    <w:p w14:paraId="720E9D8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5BF0A22" w14:textId="01024E4B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[TIME]</w:t>
      </w:r>
    </w:p>
    <w:p w14:paraId="7CF48101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B060E94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26A307D" w14:textId="00D6B1E1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[VENUE]</w:t>
      </w:r>
    </w:p>
    <w:p w14:paraId="7ED2F463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DF67704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340DAC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etails of the allegation: (Give exact information with regard to the incident, date, time etc.)</w:t>
      </w:r>
    </w:p>
    <w:p w14:paraId="1A16B82D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4A457C2" w14:textId="76CC7E86" w:rsid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E1EBF76" w14:textId="77777777" w:rsidR="00EF5CC4" w:rsidRPr="00584AA1" w:rsidRDefault="00EF5CC4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5FC79D45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07E93A35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196ACA70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30E4F398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5A61DDF1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778C4A94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5C15FC69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28130AB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134F8DF" w14:textId="1CA3D12F" w:rsid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39CBE35" w14:textId="77777777" w:rsidR="00EF5CC4" w:rsidRPr="00584AA1" w:rsidRDefault="00EF5CC4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283C5A4E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E612D44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lastRenderedPageBreak/>
        <w:t>At the disciplinary hearing you are entitled to the following rights</w:t>
      </w: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</w:t>
      </w:r>
    </w:p>
    <w:p w14:paraId="611255C1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770B4F7" w14:textId="77777777" w:rsidR="00584AA1" w:rsidRPr="00584AA1" w:rsidRDefault="00584AA1" w:rsidP="00584AA1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You have the right to be represented/assisted by a fellow employee and/or an employee representative of your choice and who is available on the date given.</w:t>
      </w:r>
    </w:p>
    <w:p w14:paraId="59DB3821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A052001" w14:textId="77777777" w:rsidR="00584AA1" w:rsidRPr="00584AA1" w:rsidRDefault="00584AA1" w:rsidP="00584AA1">
      <w:pPr>
        <w:numPr>
          <w:ilvl w:val="0"/>
          <w:numId w:val="2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You have the right to give evidence and make representations.</w:t>
      </w:r>
    </w:p>
    <w:p w14:paraId="41A9B449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67619E8" w14:textId="77777777" w:rsidR="00584AA1" w:rsidRPr="00584AA1" w:rsidRDefault="00584AA1" w:rsidP="00584AA1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You have the right to call and cross-examine witnesses.</w:t>
      </w:r>
    </w:p>
    <w:p w14:paraId="1BCC9467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265F2F6" w14:textId="4129AC8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[NAME OF CHAIRMAN OF MEETING]</w:t>
      </w: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has been elected to chair the hearing.</w:t>
      </w:r>
      <w:r w:rsidR="00EF5CC4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 xml:space="preserve"> </w:t>
      </w: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Should you object to [NAME OF CHAIRMAN] </w:t>
      </w:r>
      <w:r w:rsidR="00EF5CC4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 xml:space="preserve"> </w:t>
      </w: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chairing this hearing, please do so in writing before </w:t>
      </w:r>
      <w:r w:rsidR="00EF5CC4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 xml:space="preserve"> [</w:t>
      </w:r>
      <w:r w:rsidRPr="00584AA1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Date</w:t>
      </w:r>
      <w:r w:rsidR="00EF5CC4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]</w:t>
      </w:r>
      <w:r w:rsidRPr="00584AA1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.</w:t>
      </w:r>
      <w:r w:rsidR="00EF5CC4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 xml:space="preserve"> </w:t>
      </w: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This objection will only be considered if explicit and valid reasons are given.</w:t>
      </w:r>
    </w:p>
    <w:p w14:paraId="6C267C0A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B718013" w14:textId="77777777" w:rsidR="00584AA1" w:rsidRP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hould you fail to attend this hearing, the hearing will continue and a decision may be made in</w:t>
      </w:r>
    </w:p>
    <w:p w14:paraId="6C4B16DE" w14:textId="6CADA5C8" w:rsid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your absence.</w:t>
      </w:r>
    </w:p>
    <w:p w14:paraId="5CBDE895" w14:textId="7C9090F0" w:rsid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51154E35" w14:textId="5BE05298" w:rsid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47CD6656" w14:textId="77777777" w:rsidR="00584AA1" w:rsidRPr="00584AA1" w:rsidRDefault="00584AA1" w:rsidP="00584A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17B924CF" w14:textId="1FCB78A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____________________________</w:t>
      </w: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4C5CAE1" w14:textId="2DDBD845" w:rsid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584AA1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Supervisor/Manager</w:t>
      </w:r>
    </w:p>
    <w:p w14:paraId="66049F8A" w14:textId="5A694E1E" w:rsid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14E6BEB3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2304DDA0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0CB70C55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I, ___________________________________________ acknowledge receipt of this</w:t>
      </w:r>
    </w:p>
    <w:p w14:paraId="6560DE1C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035D214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notice of the disciplinary hearing to be held and understand my rights as stated above.</w:t>
      </w:r>
    </w:p>
    <w:p w14:paraId="3BC93769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15F916F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A5B2472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igned: ______________________</w:t>
      </w:r>
    </w:p>
    <w:p w14:paraId="5591EA14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9CDD1BD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Date: ________________________</w:t>
      </w:r>
    </w:p>
    <w:p w14:paraId="47F41CA5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AFBCFBD" w14:textId="77777777" w:rsidR="00584AA1" w:rsidRPr="00584AA1" w:rsidRDefault="00584AA1" w:rsidP="00584AA1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584AA1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Time: ________________________</w:t>
      </w:r>
    </w:p>
    <w:p w14:paraId="295D71C9" w14:textId="77777777" w:rsidR="00BC179A" w:rsidRPr="00584AA1" w:rsidRDefault="00BC179A">
      <w:pPr>
        <w:rPr>
          <w:rFonts w:ascii="Times New Roman" w:hAnsi="Times New Roman" w:cs="Times New Roman"/>
          <w:sz w:val="24"/>
          <w:szCs w:val="24"/>
        </w:rPr>
      </w:pPr>
    </w:p>
    <w:sectPr w:rsidR="00BC179A" w:rsidRPr="00584A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6275E"/>
    <w:multiLevelType w:val="multilevel"/>
    <w:tmpl w:val="F7AAC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244237E"/>
    <w:multiLevelType w:val="multilevel"/>
    <w:tmpl w:val="9078E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E92C35"/>
    <w:multiLevelType w:val="multilevel"/>
    <w:tmpl w:val="2C04F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DCzMDAwMbQwNDJV0lEKTi0uzszPAykwqgUADch/vCwAAAA="/>
    <w:docVar w:name="Description" w:val="Try this notice of a disciplinary hearing template if you need to set up a hearing with one of your employees. You may also find other disciplinary related document templates to use here https://www.templateguru.co.za/documents/discipline-behaviour/"/>
    <w:docVar w:name="Excerpt" w:val="Details of the allegation: (Give exact information with regard to the incident, date, time etc.)"/>
    <w:docVar w:name="Source" w:val="https://www.hrworks.co.za"/>
    <w:docVar w:name="Tags" w:val="notice, disciplinary hearing, human resources, discipline and behaviour, business documents, entrepreneurship, entrepreneur, notice of a disciplinary hearing template, notice of a disciplinary hearing example"/>
  </w:docVars>
  <w:rsids>
    <w:rsidRoot w:val="00584AA1"/>
    <w:rsid w:val="000E0D8F"/>
    <w:rsid w:val="0045336B"/>
    <w:rsid w:val="00584AA1"/>
    <w:rsid w:val="0078444B"/>
    <w:rsid w:val="007C2527"/>
    <w:rsid w:val="00BC179A"/>
    <w:rsid w:val="00EF5CC4"/>
    <w:rsid w:val="00F07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58A6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56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5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355">
              <w:marLeft w:val="70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949">
              <w:marLeft w:val="70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2028">
              <w:marLeft w:val="70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52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6511">
              <w:marLeft w:val="0"/>
              <w:marRight w:val="-86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2569">
              <w:marLeft w:val="0"/>
              <w:marRight w:val="-86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6</Words>
  <Characters>1903</Characters>
  <Application>Microsoft Office Word</Application>
  <DocSecurity>0</DocSecurity>
  <Lines>8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3:24:00Z</dcterms:created>
  <dcterms:modified xsi:type="dcterms:W3CDTF">2019-10-21T19:08:00Z</dcterms:modified>
  <cp:category/>
</cp:coreProperties>
</file>